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arison of significant immune gene respon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ntrolled laboratory infections vs. field-caught mice infected with </w:t>
      </w:r>
      <w:r>
        <w:rPr>
          <w:i/>
          <w:rFonts w:ascii="Calibri" w:hAnsi="Calibri"/>
          <w:sz w:val="20"/>
          <w:color w:val="333333"/>
        </w:rPr>
        <w:t xml:space="preserve">Eimeria</w:t>
      </w:r>
      <w:r>
        <w:rPr>
          <w:rFonts w:ascii="Calibri" w:hAnsi="Calibri"/>
          <w:sz w:val="20"/>
          <w:color w:val="333333"/>
        </w:rPr>
        <w:t xml:space="preserve"> spp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led laboratory infec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eld-caught mic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XCL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O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F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C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F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CA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nly genes with p &lt; 0.05 in at least one condition shown. Full results in Supplementary Tables S1-S2. Infections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20:29:57Z</dcterms:created>
  <dcterms:modified xsi:type="dcterms:W3CDTF">2025-06-01T2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